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B517B" w14:textId="7AA5128B" w:rsidR="0094140C" w:rsidRDefault="00AA1FA7">
      <w:pPr>
        <w:rPr>
          <w:b/>
          <w:bCs/>
        </w:rPr>
      </w:pPr>
      <w:r w:rsidRPr="00AA1FA7">
        <w:rPr>
          <w:b/>
          <w:bCs/>
        </w:rPr>
        <w:t>Data Cleaning and Wrangling</w:t>
      </w:r>
      <w:r w:rsidR="00F31309">
        <w:rPr>
          <w:b/>
          <w:bCs/>
        </w:rPr>
        <w:t xml:space="preserve"> (</w:t>
      </w:r>
      <w:proofErr w:type="gramStart"/>
      <w:r w:rsidR="00F31309">
        <w:rPr>
          <w:b/>
          <w:bCs/>
        </w:rPr>
        <w:t>Feature  Engineering</w:t>
      </w:r>
      <w:proofErr w:type="gramEnd"/>
      <w:r w:rsidR="00F31309">
        <w:rPr>
          <w:b/>
          <w:bCs/>
        </w:rPr>
        <w:t xml:space="preserve"> – the </w:t>
      </w:r>
      <w:proofErr w:type="spellStart"/>
      <w:r w:rsidR="00F31309">
        <w:rPr>
          <w:b/>
          <w:bCs/>
        </w:rPr>
        <w:t>algemein</w:t>
      </w:r>
      <w:proofErr w:type="spellEnd"/>
      <w:r w:rsidR="00F31309">
        <w:rPr>
          <w:b/>
          <w:bCs/>
        </w:rPr>
        <w:t xml:space="preserve"> term for this)</w:t>
      </w:r>
    </w:p>
    <w:p w14:paraId="29C54719" w14:textId="085DC98D" w:rsidR="00F31309" w:rsidRDefault="00A57386">
      <w:pPr>
        <w:rPr>
          <w:b/>
          <w:bCs/>
        </w:rPr>
      </w:pPr>
      <w:r>
        <w:rPr>
          <w:b/>
          <w:bCs/>
        </w:rPr>
        <w:t>Grouping Categories</w:t>
      </w:r>
    </w:p>
    <w:p w14:paraId="1109E77D" w14:textId="2E56546A" w:rsidR="00A57386" w:rsidRDefault="00A57386">
      <w:r>
        <w:t xml:space="preserve">Where a category has very few values you might group them. Example given is donation by state, where those with fewer than 20 doners were grouped into one category called ‘small </w:t>
      </w:r>
      <w:proofErr w:type="gramStart"/>
      <w:r>
        <w:t>vales’</w:t>
      </w:r>
      <w:proofErr w:type="gramEnd"/>
      <w:r>
        <w:t>.</w:t>
      </w:r>
    </w:p>
    <w:p w14:paraId="40F13BB4" w14:textId="725303C9" w:rsidR="00A57386" w:rsidRPr="00A57386" w:rsidRDefault="00A57386">
      <w:r>
        <w:t xml:space="preserve">So you will then compare one ‘bucket’ of values (small values) with a single state that has a lot of values. </w:t>
      </w:r>
    </w:p>
    <w:sectPr w:rsidR="00A57386" w:rsidRPr="00A57386" w:rsidSect="00434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zI3sTQ0MjM3s7BU0lEKTi0uzszPAykwrAUAYbmd2iwAAAA="/>
  </w:docVars>
  <w:rsids>
    <w:rsidRoot w:val="00AA1FA7"/>
    <w:rsid w:val="004343A4"/>
    <w:rsid w:val="0044253B"/>
    <w:rsid w:val="005073CB"/>
    <w:rsid w:val="00A57386"/>
    <w:rsid w:val="00AA1FA7"/>
    <w:rsid w:val="00BB1F78"/>
    <w:rsid w:val="00DB26CC"/>
    <w:rsid w:val="00F31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3A8B6C2"/>
  <w15:chartTrackingRefBased/>
  <w15:docId w15:val="{10F1CA9B-C0BF-470F-A2E0-77EF15ABA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odall</dc:creator>
  <cp:keywords/>
  <dc:description/>
  <cp:lastModifiedBy>Simon Goodall</cp:lastModifiedBy>
  <cp:revision>1</cp:revision>
  <dcterms:created xsi:type="dcterms:W3CDTF">2021-04-14T08:32:00Z</dcterms:created>
  <dcterms:modified xsi:type="dcterms:W3CDTF">2021-04-14T09:18:00Z</dcterms:modified>
</cp:coreProperties>
</file>